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73 (108.594, 606.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1.538 (847.892, 2795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4.856 (1924.122, 4005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71.833 (-1185.119, -95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343 (-110.202, -4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488 (1.431, 159.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.632 (174.085, 977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2.946 (340.327, 1565.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7:46:08Z</dcterms:created>
  <dcterms:modified xsi:type="dcterms:W3CDTF">2024-08-27T17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